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5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233- FRAME Visual damage (minor) - FLOOR G LOCATION Meeting Ro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5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5Z</dcterms:created>
  <dcterms:modified xsi:type="dcterms:W3CDTF">2024-04-25T1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